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CD23AA" w14:textId="77777777" w:rsidR="00FB5905" w:rsidRPr="001340B5" w:rsidRDefault="00FB5905" w:rsidP="00920A79">
      <w:pPr>
        <w:jc w:val="center"/>
        <w:rPr>
          <w:rFonts w:ascii="Calibri" w:hAnsi="Calibri" w:cs="Calibri"/>
          <w:b/>
          <w:bCs/>
          <w:sz w:val="40"/>
          <w:szCs w:val="40"/>
        </w:rPr>
      </w:pPr>
      <w:r w:rsidRPr="001340B5">
        <w:rPr>
          <w:rFonts w:ascii="Calibri" w:hAnsi="Calibri" w:cs="Calibri"/>
          <w:b/>
          <w:bCs/>
          <w:sz w:val="40"/>
          <w:szCs w:val="40"/>
        </w:rPr>
        <w:t>Track Sheet Template</w:t>
      </w: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621"/>
        <w:gridCol w:w="2621"/>
        <w:gridCol w:w="2621"/>
        <w:gridCol w:w="2622"/>
      </w:tblGrid>
      <w:tr w:rsidR="00FB5905" w:rsidRPr="0040656E" w14:paraId="7620F78D" w14:textId="77777777" w:rsidTr="00711D76">
        <w:tc>
          <w:tcPr>
            <w:tcW w:w="10485" w:type="dxa"/>
            <w:gridSpan w:val="4"/>
            <w:shd w:val="clear" w:color="auto" w:fill="DAE9F7" w:themeFill="text2" w:themeFillTint="1A"/>
          </w:tcPr>
          <w:p w14:paraId="24DE1038" w14:textId="26076FF3" w:rsidR="00FB5905" w:rsidRPr="0040656E" w:rsidRDefault="00862C61" w:rsidP="00711D76">
            <w:pPr>
              <w:jc w:val="center"/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</w:pPr>
            <w:r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  <w:t>Week 1 – Interview Track Sheet</w:t>
            </w:r>
          </w:p>
        </w:tc>
      </w:tr>
      <w:tr w:rsidR="00FB5905" w:rsidRPr="0040656E" w14:paraId="664177CB" w14:textId="77777777" w:rsidTr="00711D76">
        <w:tc>
          <w:tcPr>
            <w:tcW w:w="10485" w:type="dxa"/>
            <w:gridSpan w:val="4"/>
          </w:tcPr>
          <w:p w14:paraId="69C5D9CD" w14:textId="22B3B03B" w:rsidR="00C10A68" w:rsidRPr="00E45CB7" w:rsidRDefault="00C10A68" w:rsidP="007C4D03">
            <w:pPr>
              <w:rPr>
                <w:rFonts w:ascii="Calibri" w:hAnsi="Calibri" w:cs="Calibri"/>
                <w:color w:val="000000" w:themeColor="text1"/>
              </w:rPr>
            </w:pPr>
          </w:p>
        </w:tc>
      </w:tr>
      <w:tr w:rsidR="00FB5905" w:rsidRPr="0040656E" w14:paraId="3E4F4360" w14:textId="77777777" w:rsidTr="00711D76">
        <w:tc>
          <w:tcPr>
            <w:tcW w:w="2621" w:type="dxa"/>
            <w:shd w:val="clear" w:color="auto" w:fill="DAE9F7" w:themeFill="text2" w:themeFillTint="1A"/>
          </w:tcPr>
          <w:p w14:paraId="789D9D48" w14:textId="77777777" w:rsidR="00FB5905" w:rsidRPr="0040656E" w:rsidRDefault="00FB5905" w:rsidP="00711D76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Source files</w:t>
            </w:r>
          </w:p>
        </w:tc>
        <w:tc>
          <w:tcPr>
            <w:tcW w:w="2621" w:type="dxa"/>
            <w:shd w:val="clear" w:color="auto" w:fill="DAE9F7" w:themeFill="text2" w:themeFillTint="1A"/>
          </w:tcPr>
          <w:p w14:paraId="51A7BAA2" w14:textId="77777777" w:rsidR="00FB5905" w:rsidRPr="0040656E" w:rsidRDefault="00FB5905" w:rsidP="00711D76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Editing performed</w:t>
            </w:r>
          </w:p>
        </w:tc>
        <w:tc>
          <w:tcPr>
            <w:tcW w:w="2621" w:type="dxa"/>
            <w:shd w:val="clear" w:color="auto" w:fill="DAE9F7" w:themeFill="text2" w:themeFillTint="1A"/>
          </w:tcPr>
          <w:p w14:paraId="2AAFACD9" w14:textId="77777777" w:rsidR="00FB5905" w:rsidRPr="0040656E" w:rsidRDefault="00FB5905" w:rsidP="00711D76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Effects applied</w:t>
            </w:r>
          </w:p>
        </w:tc>
        <w:tc>
          <w:tcPr>
            <w:tcW w:w="2622" w:type="dxa"/>
            <w:shd w:val="clear" w:color="auto" w:fill="DAE9F7" w:themeFill="text2" w:themeFillTint="1A"/>
          </w:tcPr>
          <w:p w14:paraId="3086CC10" w14:textId="77777777" w:rsidR="00FB5905" w:rsidRPr="0040656E" w:rsidRDefault="00FB5905" w:rsidP="00711D76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Comments</w:t>
            </w:r>
          </w:p>
        </w:tc>
      </w:tr>
      <w:tr w:rsidR="00FB5905" w:rsidRPr="0040656E" w14:paraId="6E9334F3" w14:textId="77777777" w:rsidTr="00711D76">
        <w:tc>
          <w:tcPr>
            <w:tcW w:w="2621" w:type="dxa"/>
          </w:tcPr>
          <w:p w14:paraId="552892D9" w14:textId="4946DCBB" w:rsidR="00FB5905" w:rsidRPr="0040656E" w:rsidRDefault="00862C61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terview_mono.wav</w:t>
            </w:r>
          </w:p>
        </w:tc>
        <w:tc>
          <w:tcPr>
            <w:tcW w:w="2621" w:type="dxa"/>
          </w:tcPr>
          <w:p w14:paraId="329D5D9B" w14:textId="0D09CCE6" w:rsidR="0029081A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justed the gain.</w:t>
            </w:r>
          </w:p>
          <w:p w14:paraId="1CCD957A" w14:textId="77777777" w:rsidR="0029081A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10967F87" w14:textId="5A1CC565" w:rsidR="00862C61" w:rsidRPr="0040656E" w:rsidRDefault="00862C61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rimmed down to ~30 seconds  using the split and delete tool.</w:t>
            </w:r>
          </w:p>
        </w:tc>
        <w:tc>
          <w:tcPr>
            <w:tcW w:w="2621" w:type="dxa"/>
          </w:tcPr>
          <w:p w14:paraId="78A718B5" w14:textId="77777777" w:rsidR="00FB5905" w:rsidRPr="0040656E" w:rsidRDefault="00FB5905" w:rsidP="00711D7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2" w:type="dxa"/>
          </w:tcPr>
          <w:p w14:paraId="3D6BE093" w14:textId="3497CC8A" w:rsidR="00FB5905" w:rsidRPr="0040656E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udio clip of a farmer being interviewed.</w:t>
            </w:r>
          </w:p>
        </w:tc>
      </w:tr>
      <w:tr w:rsidR="00FB5905" w:rsidRPr="0040656E" w14:paraId="1AD2A728" w14:textId="77777777" w:rsidTr="00711D76">
        <w:tc>
          <w:tcPr>
            <w:tcW w:w="2621" w:type="dxa"/>
          </w:tcPr>
          <w:p w14:paraId="20634E68" w14:textId="0A231A77" w:rsidR="00FB5905" w:rsidRPr="0040656E" w:rsidRDefault="00862C61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g_music_loop.wav</w:t>
            </w:r>
          </w:p>
        </w:tc>
        <w:tc>
          <w:tcPr>
            <w:tcW w:w="2621" w:type="dxa"/>
          </w:tcPr>
          <w:p w14:paraId="1CC3B6A3" w14:textId="792B96A1" w:rsidR="00FB5905" w:rsidRPr="0040656E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justed the gain.</w:t>
            </w:r>
          </w:p>
        </w:tc>
        <w:tc>
          <w:tcPr>
            <w:tcW w:w="2621" w:type="dxa"/>
          </w:tcPr>
          <w:p w14:paraId="1B42504D" w14:textId="77777777" w:rsidR="00FB5905" w:rsidRPr="0040656E" w:rsidRDefault="00FB5905" w:rsidP="00711D7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2" w:type="dxa"/>
          </w:tcPr>
          <w:p w14:paraId="5A0F5F94" w14:textId="37D1FFE0" w:rsidR="00FB5905" w:rsidRPr="0040656E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ackground music for interview.</w:t>
            </w:r>
          </w:p>
        </w:tc>
      </w:tr>
      <w:tr w:rsidR="00FB5905" w:rsidRPr="0040656E" w14:paraId="209BADDB" w14:textId="77777777" w:rsidTr="00711D76">
        <w:tc>
          <w:tcPr>
            <w:tcW w:w="2621" w:type="dxa"/>
          </w:tcPr>
          <w:p w14:paraId="1E635CB6" w14:textId="73472382" w:rsidR="00FB5905" w:rsidRPr="0040656E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g_music_loop_envelope</w:t>
            </w:r>
          </w:p>
        </w:tc>
        <w:tc>
          <w:tcPr>
            <w:tcW w:w="2621" w:type="dxa"/>
          </w:tcPr>
          <w:p w14:paraId="64E867EA" w14:textId="509601B3" w:rsidR="00FB5905" w:rsidRPr="0040656E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nveloped to alter gain whilst interviewee is talking.</w:t>
            </w:r>
          </w:p>
        </w:tc>
        <w:tc>
          <w:tcPr>
            <w:tcW w:w="2621" w:type="dxa"/>
          </w:tcPr>
          <w:p w14:paraId="42E765E2" w14:textId="77777777" w:rsidR="00FB5905" w:rsidRPr="0040656E" w:rsidRDefault="00FB5905" w:rsidP="00711D7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2" w:type="dxa"/>
          </w:tcPr>
          <w:p w14:paraId="423C5BD4" w14:textId="4DE1511F" w:rsidR="00FB5905" w:rsidRPr="0040656E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py of music loop with enveloped audio.</w:t>
            </w:r>
          </w:p>
        </w:tc>
      </w:tr>
      <w:tr w:rsidR="0029081A" w:rsidRPr="0040656E" w14:paraId="57A92371" w14:textId="77777777" w:rsidTr="00711D76">
        <w:tc>
          <w:tcPr>
            <w:tcW w:w="2621" w:type="dxa"/>
          </w:tcPr>
          <w:p w14:paraId="2D68096A" w14:textId="5AADFE33" w:rsidR="0029081A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g_music_loop_autoduck</w:t>
            </w:r>
          </w:p>
        </w:tc>
        <w:tc>
          <w:tcPr>
            <w:tcW w:w="2621" w:type="dxa"/>
          </w:tcPr>
          <w:p w14:paraId="0B3DFECE" w14:textId="77777777" w:rsidR="0029081A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2F16D9E4" w14:textId="77777777" w:rsidR="0029081A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 w:rsidRPr="0029081A">
              <w:rPr>
                <w:rFonts w:ascii="Calibri" w:hAnsi="Calibri" w:cs="Calibri"/>
                <w:sz w:val="20"/>
                <w:szCs w:val="20"/>
              </w:rPr>
              <w:drawing>
                <wp:inline distT="0" distB="0" distL="0" distR="0" wp14:anchorId="168BFC67" wp14:editId="135EBFE8">
                  <wp:extent cx="1527175" cy="1299845"/>
                  <wp:effectExtent l="0" t="0" r="0" b="0"/>
                  <wp:docPr id="7495152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951523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175" cy="1299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64C966" w14:textId="635A8619" w:rsidR="007C4D03" w:rsidRPr="0040656E" w:rsidRDefault="007C4D03" w:rsidP="00711D76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utoduck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effect applied.</w:t>
            </w:r>
          </w:p>
        </w:tc>
        <w:tc>
          <w:tcPr>
            <w:tcW w:w="2622" w:type="dxa"/>
          </w:tcPr>
          <w:p w14:paraId="098F4079" w14:textId="2D5180BB" w:rsidR="0029081A" w:rsidRPr="0040656E" w:rsidRDefault="0029081A" w:rsidP="00711D76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py of music loop that has had the auto duck effect applied to it.</w:t>
            </w:r>
          </w:p>
        </w:tc>
      </w:tr>
    </w:tbl>
    <w:p w14:paraId="486CB6AF" w14:textId="48AE2112" w:rsidR="007C4D03" w:rsidRDefault="007C4D03">
      <w:pPr>
        <w:rPr>
          <w:rFonts w:ascii="Calibri" w:hAnsi="Calibri" w:cs="Calibri"/>
          <w:b/>
          <w:bCs/>
          <w:sz w:val="40"/>
          <w:szCs w:val="40"/>
        </w:rPr>
      </w:pPr>
    </w:p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2621"/>
        <w:gridCol w:w="2621"/>
        <w:gridCol w:w="2621"/>
        <w:gridCol w:w="2622"/>
      </w:tblGrid>
      <w:tr w:rsidR="007C4D03" w:rsidRPr="0040656E" w14:paraId="2D2494D7" w14:textId="77777777" w:rsidTr="00C134A9">
        <w:tc>
          <w:tcPr>
            <w:tcW w:w="10485" w:type="dxa"/>
            <w:gridSpan w:val="4"/>
            <w:shd w:val="clear" w:color="auto" w:fill="DAE9F7" w:themeFill="text2" w:themeFillTint="1A"/>
          </w:tcPr>
          <w:p w14:paraId="0DA92607" w14:textId="7B89A639" w:rsidR="007C4D03" w:rsidRPr="0040656E" w:rsidRDefault="007C4D03" w:rsidP="00C134A9">
            <w:pPr>
              <w:jc w:val="center"/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</w:pPr>
            <w:r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  <w:t>Week 1 – Interview</w:t>
            </w:r>
            <w:r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  <w:t>: Tempo and Pitch</w:t>
            </w:r>
            <w:r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  <w:t xml:space="preserve"> Track Sheet</w:t>
            </w:r>
          </w:p>
        </w:tc>
      </w:tr>
      <w:tr w:rsidR="007C4D03" w:rsidRPr="00E45CB7" w14:paraId="3D176C26" w14:textId="77777777" w:rsidTr="00C134A9">
        <w:tc>
          <w:tcPr>
            <w:tcW w:w="10485" w:type="dxa"/>
            <w:gridSpan w:val="4"/>
          </w:tcPr>
          <w:p w14:paraId="062463DB" w14:textId="1B120E46" w:rsidR="007C4D03" w:rsidRPr="00E45CB7" w:rsidRDefault="007C4D03" w:rsidP="007C4D03">
            <w:pPr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i/>
                <w:iCs/>
                <w:color w:val="747474" w:themeColor="background2" w:themeShade="80"/>
              </w:rPr>
              <w:t>Various music clips to held understand pitch and tempo.</w:t>
            </w:r>
          </w:p>
        </w:tc>
      </w:tr>
      <w:tr w:rsidR="007C4D03" w:rsidRPr="0040656E" w14:paraId="4D9EFD2C" w14:textId="77777777" w:rsidTr="00C134A9">
        <w:tc>
          <w:tcPr>
            <w:tcW w:w="2621" w:type="dxa"/>
            <w:shd w:val="clear" w:color="auto" w:fill="DAE9F7" w:themeFill="text2" w:themeFillTint="1A"/>
          </w:tcPr>
          <w:p w14:paraId="469CD25C" w14:textId="77777777" w:rsidR="007C4D03" w:rsidRPr="0040656E" w:rsidRDefault="007C4D03" w:rsidP="00C134A9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Source files</w:t>
            </w:r>
          </w:p>
        </w:tc>
        <w:tc>
          <w:tcPr>
            <w:tcW w:w="2621" w:type="dxa"/>
            <w:shd w:val="clear" w:color="auto" w:fill="DAE9F7" w:themeFill="text2" w:themeFillTint="1A"/>
          </w:tcPr>
          <w:p w14:paraId="093EE420" w14:textId="77777777" w:rsidR="007C4D03" w:rsidRPr="0040656E" w:rsidRDefault="007C4D03" w:rsidP="00C134A9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Editing performed</w:t>
            </w:r>
          </w:p>
        </w:tc>
        <w:tc>
          <w:tcPr>
            <w:tcW w:w="2621" w:type="dxa"/>
            <w:shd w:val="clear" w:color="auto" w:fill="DAE9F7" w:themeFill="text2" w:themeFillTint="1A"/>
          </w:tcPr>
          <w:p w14:paraId="4CC244CA" w14:textId="77777777" w:rsidR="007C4D03" w:rsidRPr="0040656E" w:rsidRDefault="007C4D03" w:rsidP="00C134A9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Effects applied</w:t>
            </w:r>
          </w:p>
        </w:tc>
        <w:tc>
          <w:tcPr>
            <w:tcW w:w="2622" w:type="dxa"/>
            <w:shd w:val="clear" w:color="auto" w:fill="DAE9F7" w:themeFill="text2" w:themeFillTint="1A"/>
          </w:tcPr>
          <w:p w14:paraId="53D5D6D1" w14:textId="77777777" w:rsidR="007C4D03" w:rsidRPr="0040656E" w:rsidRDefault="007C4D03" w:rsidP="00C134A9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Comments</w:t>
            </w:r>
          </w:p>
        </w:tc>
      </w:tr>
      <w:tr w:rsidR="007C4D03" w:rsidRPr="0040656E" w14:paraId="14034FC5" w14:textId="77777777" w:rsidTr="00C134A9">
        <w:tc>
          <w:tcPr>
            <w:tcW w:w="2621" w:type="dxa"/>
          </w:tcPr>
          <w:p w14:paraId="2BFF52A4" w14:textId="128A4564" w:rsidR="007C4D03" w:rsidRP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g_music_loop.wav</w:t>
            </w:r>
          </w:p>
        </w:tc>
        <w:tc>
          <w:tcPr>
            <w:tcW w:w="2621" w:type="dxa"/>
          </w:tcPr>
          <w:p w14:paraId="7D121C84" w14:textId="77777777" w:rsidR="007C4D03" w:rsidRP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3ADCE3F9" w14:textId="5F2233D7" w:rsidR="007C4D03" w:rsidRP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oudness Normalization applied.</w:t>
            </w:r>
          </w:p>
        </w:tc>
        <w:tc>
          <w:tcPr>
            <w:tcW w:w="2622" w:type="dxa"/>
          </w:tcPr>
          <w:p w14:paraId="47229036" w14:textId="77777777" w:rsidR="007C4D03" w:rsidRP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7C4D03" w:rsidRPr="0040656E" w14:paraId="2F3E0CDC" w14:textId="77777777" w:rsidTr="00C134A9">
        <w:tc>
          <w:tcPr>
            <w:tcW w:w="2621" w:type="dxa"/>
          </w:tcPr>
          <w:p w14:paraId="06A208E5" w14:textId="51222B9A" w:rsid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mpo_Plus.wav</w:t>
            </w:r>
          </w:p>
        </w:tc>
        <w:tc>
          <w:tcPr>
            <w:tcW w:w="2621" w:type="dxa"/>
          </w:tcPr>
          <w:p w14:paraId="113BEA6C" w14:textId="77777777" w:rsidR="007C4D03" w:rsidRP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5A431062" w14:textId="77777777" w:rsid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  <w:r w:rsidRPr="007C4D03">
              <w:rPr>
                <w:rFonts w:ascii="Calibri" w:hAnsi="Calibri" w:cs="Calibri"/>
                <w:sz w:val="20"/>
                <w:szCs w:val="20"/>
              </w:rPr>
              <w:drawing>
                <wp:inline distT="0" distB="0" distL="0" distR="0" wp14:anchorId="07DFCA02" wp14:editId="2F555983">
                  <wp:extent cx="1527175" cy="1435100"/>
                  <wp:effectExtent l="0" t="0" r="0" b="0"/>
                  <wp:docPr id="18465139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6513962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175" cy="1435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9CF1AC" w14:textId="5801B034" w:rsid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mpo raised by 18%</w:t>
            </w:r>
          </w:p>
        </w:tc>
        <w:tc>
          <w:tcPr>
            <w:tcW w:w="2622" w:type="dxa"/>
          </w:tcPr>
          <w:p w14:paraId="19F0356B" w14:textId="60838A87" w:rsidR="007C4D03" w:rsidRPr="007C4D03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Variation of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bg_music_loo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with faster tempo.</w:t>
            </w:r>
          </w:p>
        </w:tc>
      </w:tr>
      <w:tr w:rsidR="007C4D03" w:rsidRPr="0040656E" w14:paraId="5650035F" w14:textId="77777777" w:rsidTr="00C134A9">
        <w:tc>
          <w:tcPr>
            <w:tcW w:w="2621" w:type="dxa"/>
          </w:tcPr>
          <w:p w14:paraId="5283824A" w14:textId="4CA84420" w:rsidR="007C4D03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mpo_Minus.wav</w:t>
            </w:r>
          </w:p>
        </w:tc>
        <w:tc>
          <w:tcPr>
            <w:tcW w:w="2621" w:type="dxa"/>
          </w:tcPr>
          <w:p w14:paraId="1A2A3464" w14:textId="77777777" w:rsidR="007C4D03" w:rsidRP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638CC4E3" w14:textId="77777777" w:rsid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  <w:r w:rsidRPr="007C4D03">
              <w:rPr>
                <w:rFonts w:ascii="Calibri" w:hAnsi="Calibri" w:cs="Calibri"/>
                <w:sz w:val="20"/>
                <w:szCs w:val="20"/>
              </w:rPr>
              <w:drawing>
                <wp:inline distT="0" distB="0" distL="0" distR="0" wp14:anchorId="6B1982C5" wp14:editId="4CBAAA1D">
                  <wp:extent cx="1527175" cy="1426210"/>
                  <wp:effectExtent l="0" t="0" r="0" b="2540"/>
                  <wp:docPr id="12807910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079109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175" cy="1426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289C32" w14:textId="1404D8DB" w:rsidR="007C4D03" w:rsidRPr="007C4D03" w:rsidRDefault="007C4D03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empo lowered by 18%.</w:t>
            </w:r>
          </w:p>
        </w:tc>
        <w:tc>
          <w:tcPr>
            <w:tcW w:w="2622" w:type="dxa"/>
          </w:tcPr>
          <w:p w14:paraId="10FD0907" w14:textId="7FCD09DE" w:rsidR="007C4D03" w:rsidRPr="007C4D03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Variation of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bg_music_loo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with </w:t>
            </w:r>
            <w:r>
              <w:rPr>
                <w:rFonts w:ascii="Calibri" w:hAnsi="Calibri" w:cs="Calibri"/>
                <w:sz w:val="20"/>
                <w:szCs w:val="20"/>
              </w:rPr>
              <w:t>slower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tempo.</w:t>
            </w:r>
          </w:p>
        </w:tc>
      </w:tr>
      <w:tr w:rsidR="00036C9B" w:rsidRPr="0040656E" w14:paraId="4A78BECE" w14:textId="77777777" w:rsidTr="00C134A9">
        <w:tc>
          <w:tcPr>
            <w:tcW w:w="2621" w:type="dxa"/>
          </w:tcPr>
          <w:p w14:paraId="658E9AEA" w14:textId="439FD0E6" w:rsidR="00036C9B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lastRenderedPageBreak/>
              <w:t>Pitch_Plus.wav</w:t>
            </w:r>
          </w:p>
        </w:tc>
        <w:tc>
          <w:tcPr>
            <w:tcW w:w="2621" w:type="dxa"/>
          </w:tcPr>
          <w:p w14:paraId="2AD9E6D0" w14:textId="77777777" w:rsidR="00036C9B" w:rsidRPr="007C4D03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190A7F1D" w14:textId="77777777" w:rsidR="00036C9B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  <w:r w:rsidRPr="00036C9B">
              <w:rPr>
                <w:rFonts w:ascii="Calibri" w:hAnsi="Calibri" w:cs="Calibri"/>
                <w:sz w:val="20"/>
                <w:szCs w:val="20"/>
              </w:rPr>
              <w:drawing>
                <wp:inline distT="0" distB="0" distL="0" distR="0" wp14:anchorId="4C26A5A6" wp14:editId="01ADA4DB">
                  <wp:extent cx="1527175" cy="1405255"/>
                  <wp:effectExtent l="0" t="0" r="0" b="4445"/>
                  <wp:docPr id="7897124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9712478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175" cy="1405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8914F" w14:textId="56A3DA0B" w:rsidR="00036C9B" w:rsidRPr="007C4D03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justed pitch up by 3 semitones.</w:t>
            </w:r>
          </w:p>
        </w:tc>
        <w:tc>
          <w:tcPr>
            <w:tcW w:w="2622" w:type="dxa"/>
          </w:tcPr>
          <w:p w14:paraId="206B2BB7" w14:textId="7FAF1F1E" w:rsidR="00036C9B" w:rsidRPr="007C4D03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Variation of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bg_music_loop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with </w:t>
            </w:r>
            <w:r>
              <w:rPr>
                <w:rFonts w:ascii="Calibri" w:hAnsi="Calibri" w:cs="Calibri"/>
                <w:sz w:val="20"/>
                <w:szCs w:val="20"/>
              </w:rPr>
              <w:t>higher pitch.</w:t>
            </w:r>
          </w:p>
        </w:tc>
      </w:tr>
      <w:tr w:rsidR="00036C9B" w:rsidRPr="0040656E" w14:paraId="7E0073A9" w14:textId="77777777" w:rsidTr="00C134A9">
        <w:tc>
          <w:tcPr>
            <w:tcW w:w="2621" w:type="dxa"/>
          </w:tcPr>
          <w:p w14:paraId="028EE7D7" w14:textId="53DF0BB8" w:rsidR="00036C9B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itch_Minus.wav</w:t>
            </w:r>
          </w:p>
        </w:tc>
        <w:tc>
          <w:tcPr>
            <w:tcW w:w="2621" w:type="dxa"/>
          </w:tcPr>
          <w:p w14:paraId="3F60CD4A" w14:textId="77777777" w:rsidR="00036C9B" w:rsidRPr="007C4D03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7FB073D6" w14:textId="484B5E42" w:rsidR="00036C9B" w:rsidRPr="007C4D03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justed pitch down by 3 semitones.</w:t>
            </w:r>
          </w:p>
        </w:tc>
        <w:tc>
          <w:tcPr>
            <w:tcW w:w="2622" w:type="dxa"/>
          </w:tcPr>
          <w:p w14:paraId="2F58D56D" w14:textId="77777777" w:rsidR="00036C9B" w:rsidRPr="007C4D03" w:rsidRDefault="00036C9B" w:rsidP="00C134A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80BD616" w14:textId="68315A93" w:rsidR="00FB5905" w:rsidRDefault="00FB5905">
      <w:pPr>
        <w:rPr>
          <w:rFonts w:ascii="Calibri" w:hAnsi="Calibri" w:cs="Calibri"/>
          <w:b/>
          <w:bCs/>
          <w:sz w:val="40"/>
          <w:szCs w:val="40"/>
        </w:rPr>
      </w:pPr>
    </w:p>
    <w:p w14:paraId="1870B763" w14:textId="0E889013" w:rsidR="00FB5905" w:rsidRDefault="00FB5905" w:rsidP="00920A79">
      <w:pPr>
        <w:jc w:val="center"/>
        <w:rPr>
          <w:rFonts w:ascii="Calibri" w:hAnsi="Calibri" w:cs="Calibri"/>
          <w:b/>
          <w:bCs/>
          <w:sz w:val="40"/>
          <w:szCs w:val="40"/>
        </w:rPr>
      </w:pPr>
      <w:r w:rsidRPr="001340B5">
        <w:rPr>
          <w:rFonts w:ascii="Calibri" w:hAnsi="Calibri" w:cs="Calibri"/>
          <w:b/>
          <w:bCs/>
          <w:sz w:val="40"/>
          <w:szCs w:val="40"/>
        </w:rPr>
        <w:t xml:space="preserve">Track Sheet </w:t>
      </w:r>
      <w:r>
        <w:rPr>
          <w:rFonts w:ascii="Calibri" w:hAnsi="Calibri" w:cs="Calibri"/>
          <w:b/>
          <w:bCs/>
          <w:sz w:val="40"/>
          <w:szCs w:val="40"/>
        </w:rPr>
        <w:t>Example</w:t>
      </w:r>
    </w:p>
    <w:tbl>
      <w:tblPr>
        <w:tblStyle w:val="TableGrid"/>
        <w:tblpPr w:leftFromText="180" w:rightFromText="180" w:vertAnchor="page" w:horzAnchor="margin" w:tblpY="1506"/>
        <w:tblW w:w="10485" w:type="dxa"/>
        <w:tblLayout w:type="fixed"/>
        <w:tblLook w:val="04A0" w:firstRow="1" w:lastRow="0" w:firstColumn="1" w:lastColumn="0" w:noHBand="0" w:noVBand="1"/>
      </w:tblPr>
      <w:tblGrid>
        <w:gridCol w:w="2621"/>
        <w:gridCol w:w="2621"/>
        <w:gridCol w:w="2621"/>
        <w:gridCol w:w="2622"/>
      </w:tblGrid>
      <w:tr w:rsidR="00FB5905" w:rsidRPr="0040656E" w14:paraId="2143B8F5" w14:textId="77777777" w:rsidTr="00FB5905">
        <w:tc>
          <w:tcPr>
            <w:tcW w:w="10485" w:type="dxa"/>
            <w:gridSpan w:val="4"/>
            <w:shd w:val="clear" w:color="auto" w:fill="DAE9F7" w:themeFill="text2" w:themeFillTint="1A"/>
          </w:tcPr>
          <w:p w14:paraId="7BFFD964" w14:textId="77777777" w:rsidR="00FB5905" w:rsidRPr="0040656E" w:rsidRDefault="00FB5905" w:rsidP="00FB5905">
            <w:pPr>
              <w:jc w:val="center"/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</w:pPr>
            <w:proofErr w:type="spellStart"/>
            <w:r w:rsidRPr="0040656E"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  <w:lastRenderedPageBreak/>
              <w:t>Grass</w:t>
            </w:r>
            <w:r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  <w:t>_</w:t>
            </w:r>
            <w:r w:rsidRPr="0040656E">
              <w:rPr>
                <w:rFonts w:ascii="Calibri" w:hAnsi="Calibri" w:cs="Calibri"/>
                <w:b/>
                <w:bCs/>
                <w:color w:val="215E99" w:themeColor="text2" w:themeTint="BF"/>
                <w:sz w:val="32"/>
                <w:szCs w:val="32"/>
              </w:rPr>
              <w:t>Footstep</w:t>
            </w:r>
            <w:proofErr w:type="spellEnd"/>
          </w:p>
        </w:tc>
      </w:tr>
      <w:tr w:rsidR="00FB5905" w:rsidRPr="0040656E" w14:paraId="3808AC64" w14:textId="77777777" w:rsidTr="00FB5905">
        <w:tc>
          <w:tcPr>
            <w:tcW w:w="10485" w:type="dxa"/>
            <w:gridSpan w:val="4"/>
          </w:tcPr>
          <w:p w14:paraId="3E1B4A93" w14:textId="415466F3" w:rsidR="00FB5905" w:rsidRPr="0040656E" w:rsidRDefault="00FB5905" w:rsidP="00FB5905">
            <w:pPr>
              <w:rPr>
                <w:rFonts w:ascii="Calibri" w:hAnsi="Calibri" w:cs="Calibri"/>
              </w:rPr>
            </w:pPr>
            <w:r w:rsidRPr="0040656E">
              <w:rPr>
                <w:rFonts w:ascii="Calibri" w:hAnsi="Calibri" w:cs="Calibri"/>
              </w:rPr>
              <w:t>Single footstep on Grass material</w:t>
            </w:r>
            <w:r>
              <w:rPr>
                <w:rFonts w:ascii="Calibri" w:hAnsi="Calibri" w:cs="Calibri"/>
              </w:rPr>
              <w:t xml:space="preserve"> wearing training shoes</w:t>
            </w:r>
            <w:r w:rsidR="001C042D">
              <w:rPr>
                <w:rFonts w:ascii="Calibri" w:hAnsi="Calibri" w:cs="Calibri"/>
              </w:rPr>
              <w:t xml:space="preserve"> </w:t>
            </w:r>
            <w:r w:rsidR="00B12861">
              <w:rPr>
                <w:rFonts w:ascii="Calibri" w:hAnsi="Calibri" w:cs="Calibri"/>
              </w:rPr>
              <w:t>lasting one second.</w:t>
            </w:r>
            <w:r w:rsidRPr="0040656E">
              <w:rPr>
                <w:rFonts w:ascii="Calibri" w:hAnsi="Calibri" w:cs="Calibri"/>
              </w:rPr>
              <w:br/>
              <w:t>Soft step with</w:t>
            </w:r>
            <w:r w:rsidR="00502E6D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a</w:t>
            </w:r>
            <w:r w:rsidR="00502E6D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low</w:t>
            </w:r>
            <w:r w:rsidR="00502E6D">
              <w:rPr>
                <w:rFonts w:ascii="Calibri" w:hAnsi="Calibri" w:cs="Calibri"/>
              </w:rPr>
              <w:t xml:space="preserve"> </w:t>
            </w:r>
            <w:r w:rsidR="00502E6D">
              <w:rPr>
                <w:rFonts w:ascii="Calibri" w:hAnsi="Calibri" w:cs="Calibri"/>
                <w:sz w:val="20"/>
                <w:szCs w:val="20"/>
              </w:rPr>
              <w:t>impact thump</w:t>
            </w:r>
            <w:r w:rsidR="001C042D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="001C042D">
              <w:rPr>
                <w:rFonts w:ascii="Calibri" w:hAnsi="Calibri" w:cs="Calibri"/>
              </w:rPr>
              <w:t xml:space="preserve">(reinforced with a kick drum), </w:t>
            </w:r>
            <w:r w:rsidR="001C042D">
              <w:rPr>
                <w:rFonts w:ascii="Calibri" w:hAnsi="Calibri" w:cs="Calibri"/>
                <w:sz w:val="20"/>
                <w:szCs w:val="20"/>
              </w:rPr>
              <w:t>followed by</w:t>
            </w:r>
            <w:r w:rsidR="00502E6D">
              <w:rPr>
                <w:rFonts w:ascii="Calibri" w:hAnsi="Calibri" w:cs="Calibri"/>
                <w:sz w:val="20"/>
                <w:szCs w:val="20"/>
              </w:rPr>
              <w:t xml:space="preserve"> some </w:t>
            </w:r>
            <w:r>
              <w:rPr>
                <w:rFonts w:ascii="Calibri" w:hAnsi="Calibri" w:cs="Calibri"/>
              </w:rPr>
              <w:t xml:space="preserve">trailing </w:t>
            </w:r>
            <w:r w:rsidR="00502E6D">
              <w:rPr>
                <w:rFonts w:ascii="Calibri" w:hAnsi="Calibri" w:cs="Calibri"/>
              </w:rPr>
              <w:t>noise</w:t>
            </w:r>
            <w:r w:rsidR="001C042D">
              <w:rPr>
                <w:rFonts w:ascii="Calibri" w:hAnsi="Calibri" w:cs="Calibri"/>
              </w:rPr>
              <w:t xml:space="preserve"> (moving dirt)</w:t>
            </w:r>
            <w:r w:rsidR="00502E6D">
              <w:rPr>
                <w:rFonts w:ascii="Calibri" w:hAnsi="Calibri" w:cs="Calibri"/>
              </w:rPr>
              <w:t>.</w:t>
            </w:r>
          </w:p>
        </w:tc>
      </w:tr>
      <w:tr w:rsidR="00FB5905" w:rsidRPr="0040656E" w14:paraId="5D2886F0" w14:textId="77777777" w:rsidTr="00FB5905">
        <w:tc>
          <w:tcPr>
            <w:tcW w:w="2621" w:type="dxa"/>
            <w:shd w:val="clear" w:color="auto" w:fill="DAE9F7" w:themeFill="text2" w:themeFillTint="1A"/>
          </w:tcPr>
          <w:p w14:paraId="3FCA3AA4" w14:textId="77777777" w:rsidR="00FB5905" w:rsidRPr="0040656E" w:rsidRDefault="00FB5905" w:rsidP="00FB5905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Source files</w:t>
            </w:r>
          </w:p>
        </w:tc>
        <w:tc>
          <w:tcPr>
            <w:tcW w:w="2621" w:type="dxa"/>
            <w:shd w:val="clear" w:color="auto" w:fill="DAE9F7" w:themeFill="text2" w:themeFillTint="1A"/>
          </w:tcPr>
          <w:p w14:paraId="4C3875E7" w14:textId="77777777" w:rsidR="00FB5905" w:rsidRPr="0040656E" w:rsidRDefault="00FB5905" w:rsidP="00FB5905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Editing performed</w:t>
            </w:r>
          </w:p>
        </w:tc>
        <w:tc>
          <w:tcPr>
            <w:tcW w:w="2621" w:type="dxa"/>
            <w:shd w:val="clear" w:color="auto" w:fill="DAE9F7" w:themeFill="text2" w:themeFillTint="1A"/>
          </w:tcPr>
          <w:p w14:paraId="2D0FEDF8" w14:textId="77777777" w:rsidR="00FB5905" w:rsidRPr="0040656E" w:rsidRDefault="00FB5905" w:rsidP="00FB5905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Effects applied</w:t>
            </w:r>
          </w:p>
        </w:tc>
        <w:tc>
          <w:tcPr>
            <w:tcW w:w="2622" w:type="dxa"/>
            <w:shd w:val="clear" w:color="auto" w:fill="DAE9F7" w:themeFill="text2" w:themeFillTint="1A"/>
          </w:tcPr>
          <w:p w14:paraId="57290EC5" w14:textId="77777777" w:rsidR="00FB5905" w:rsidRPr="0040656E" w:rsidRDefault="00FB5905" w:rsidP="00FB5905">
            <w:pPr>
              <w:rPr>
                <w:rFonts w:ascii="Calibri" w:hAnsi="Calibri" w:cs="Calibri"/>
                <w:color w:val="215E99" w:themeColor="text2" w:themeTint="BF"/>
              </w:rPr>
            </w:pPr>
            <w:r w:rsidRPr="0040656E">
              <w:rPr>
                <w:rFonts w:ascii="Calibri" w:hAnsi="Calibri" w:cs="Calibri"/>
                <w:color w:val="215E99" w:themeColor="text2" w:themeTint="BF"/>
              </w:rPr>
              <w:t>Comments</w:t>
            </w:r>
          </w:p>
        </w:tc>
      </w:tr>
      <w:tr w:rsidR="00FB5905" w:rsidRPr="0040656E" w14:paraId="3838B8AB" w14:textId="77777777" w:rsidTr="00FB5905">
        <w:tc>
          <w:tcPr>
            <w:tcW w:w="2621" w:type="dxa"/>
          </w:tcPr>
          <w:p w14:paraId="76CD8A30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 w:rsidRPr="0040656E">
              <w:rPr>
                <w:rFonts w:ascii="Calibri" w:hAnsi="Calibri" w:cs="Calibri"/>
                <w:b/>
                <w:bCs/>
                <w:sz w:val="20"/>
                <w:szCs w:val="20"/>
              </w:rPr>
              <w:t>740144__fossarts__stepping-on-grass-1.wav</w:t>
            </w:r>
            <w:r w:rsidRPr="0040656E">
              <w:rPr>
                <w:rFonts w:ascii="Calibri" w:hAnsi="Calibri" w:cs="Calibri"/>
                <w:sz w:val="20"/>
                <w:szCs w:val="20"/>
              </w:rPr>
              <w:br/>
              <w:t>https://freesound.org/people/FOSSarts/sounds/740144/</w:t>
            </w:r>
          </w:p>
        </w:tc>
        <w:tc>
          <w:tcPr>
            <w:tcW w:w="2621" w:type="dxa"/>
          </w:tcPr>
          <w:p w14:paraId="463B4DF2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rimmed the walking sequence to a single step (Select and Delete).</w:t>
            </w:r>
          </w:p>
          <w:p w14:paraId="6C2A1627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oved step to the beginning of the timeline (using the Shift clip handle).</w:t>
            </w:r>
          </w:p>
          <w:p w14:paraId="25A0BCD2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22789870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1. Amplify </w:t>
            </w:r>
            <w:r>
              <w:rPr>
                <w:noProof/>
              </w:rPr>
              <w:drawing>
                <wp:inline distT="0" distB="0" distL="0" distR="0" wp14:anchorId="52672E87" wp14:editId="5B70E4F5">
                  <wp:extent cx="1527175" cy="1004570"/>
                  <wp:effectExtent l="0" t="0" r="0" b="5080"/>
                  <wp:docPr id="2099257775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9257775" name="Picture 1" descr="A screenshot of a computer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175" cy="1004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7CB37E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 Fade in and out each end of the clip</w:t>
            </w:r>
          </w:p>
        </w:tc>
        <w:tc>
          <w:tcPr>
            <w:tcW w:w="2622" w:type="dxa"/>
          </w:tcPr>
          <w:p w14:paraId="55FEA218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Main grass footstep </w:t>
            </w:r>
          </w:p>
          <w:p w14:paraId="249D4AD6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lected a single step that has a low impact thump but more grass material.</w:t>
            </w:r>
          </w:p>
          <w:p w14:paraId="414CBE99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he loudest track in the mix.</w:t>
            </w:r>
          </w:p>
        </w:tc>
      </w:tr>
      <w:tr w:rsidR="00FB5905" w:rsidRPr="0040656E" w14:paraId="27DC5C41" w14:textId="77777777" w:rsidTr="00FB5905">
        <w:tc>
          <w:tcPr>
            <w:tcW w:w="2621" w:type="dxa"/>
          </w:tcPr>
          <w:p w14:paraId="73113DBA" w14:textId="77777777" w:rsidR="00FB5905" w:rsidRPr="0040656E" w:rsidRDefault="00FB5905" w:rsidP="00FB5905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40656E">
              <w:rPr>
                <w:rFonts w:ascii="Calibri" w:hAnsi="Calibri" w:cs="Calibri"/>
                <w:b/>
                <w:bCs/>
                <w:sz w:val="20"/>
                <w:szCs w:val="20"/>
              </w:rPr>
              <w:t>foosteps_sneakers.aif</w:t>
            </w:r>
          </w:p>
          <w:p w14:paraId="7779FEF4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 w:rsidRPr="0040656E">
              <w:rPr>
                <w:rFonts w:ascii="Calibri" w:hAnsi="Calibri" w:cs="Calibri"/>
                <w:sz w:val="20"/>
                <w:szCs w:val="20"/>
              </w:rPr>
              <w:t>https://freesound.org/people/tim.kahn/sounds/44664/</w:t>
            </w:r>
          </w:p>
        </w:tc>
        <w:tc>
          <w:tcPr>
            <w:tcW w:w="2621" w:type="dxa"/>
          </w:tcPr>
          <w:p w14:paraId="1E36D68C" w14:textId="424B693D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rimmed the walking sequence to a single step (Select and Delete)</w:t>
            </w:r>
            <w:r w:rsidR="00E229DD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38D16EBC" w14:textId="62111DD4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oved the step thump to line up with the grass footstep on the timeline (using the Shift clip handle)</w:t>
            </w:r>
            <w:r w:rsidR="00E229DD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5591ECC6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</w:p>
          <w:p w14:paraId="5A3556E6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4B538FC5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1. Amplify </w:t>
            </w:r>
            <w:r>
              <w:rPr>
                <w:noProof/>
              </w:rPr>
              <w:drawing>
                <wp:inline distT="0" distB="0" distL="0" distR="0" wp14:anchorId="150C64C5" wp14:editId="1782A446">
                  <wp:extent cx="1527175" cy="1004570"/>
                  <wp:effectExtent l="0" t="0" r="0" b="5080"/>
                  <wp:docPr id="1455293698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5293698" name="Picture 1" descr="A screenshot of a computer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175" cy="1004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BF46B7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 Fade in and out each end of the clip.</w:t>
            </w:r>
          </w:p>
          <w:p w14:paraId="4808C5A1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. Added Compression to reduce the attack.</w:t>
            </w:r>
          </w:p>
          <w:p w14:paraId="13928197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9E4C895" wp14:editId="3EA78A78">
                  <wp:extent cx="1527175" cy="1798320"/>
                  <wp:effectExtent l="0" t="0" r="0" b="0"/>
                  <wp:docPr id="1070101553" name="Picture 1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0101553" name="Picture 1" descr="A screen shot of a computer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175" cy="1798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22" w:type="dxa"/>
          </w:tcPr>
          <w:p w14:paraId="768237FF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ound of a training shoe step.</w:t>
            </w:r>
          </w:p>
          <w:p w14:paraId="7CAB300A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lected a single step that has a low impact thump but with louder rubber squeak.</w:t>
            </w:r>
          </w:p>
          <w:p w14:paraId="4E5ED9F5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ower in the mix than the grass footstep.</w:t>
            </w:r>
          </w:p>
        </w:tc>
      </w:tr>
      <w:tr w:rsidR="00FB5905" w:rsidRPr="0040656E" w14:paraId="62751C96" w14:textId="77777777" w:rsidTr="00FB5905">
        <w:tc>
          <w:tcPr>
            <w:tcW w:w="2621" w:type="dxa"/>
          </w:tcPr>
          <w:p w14:paraId="4BCBF1B2" w14:textId="77777777" w:rsidR="00FB5905" w:rsidRPr="00F6412E" w:rsidRDefault="00FB5905" w:rsidP="00FB5905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6412E">
              <w:rPr>
                <w:rFonts w:ascii="Calibri" w:hAnsi="Calibri" w:cs="Calibri"/>
                <w:b/>
                <w:bCs/>
                <w:sz w:val="20"/>
                <w:szCs w:val="20"/>
              </w:rPr>
              <w:t>132585__rob10__kick-drum-e.wav</w:t>
            </w:r>
          </w:p>
          <w:p w14:paraId="6A040976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 w:rsidRPr="00F6412E">
              <w:rPr>
                <w:rFonts w:ascii="Calibri" w:hAnsi="Calibri" w:cs="Calibri"/>
                <w:sz w:val="20"/>
                <w:szCs w:val="20"/>
              </w:rPr>
              <w:t>https://freesound.org/people/Rob10/sounds/132585/</w:t>
            </w:r>
          </w:p>
        </w:tc>
        <w:tc>
          <w:tcPr>
            <w:tcW w:w="2621" w:type="dxa"/>
          </w:tcPr>
          <w:p w14:paraId="37EBDEDE" w14:textId="45B23198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Split clip to remove the second identical 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drum beat</w:t>
            </w:r>
            <w:proofErr w:type="gramEnd"/>
            <w:r w:rsidR="00E229DD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6ED1ACCF" w14:textId="2E57A89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Moved </w:t>
            </w:r>
            <w:r w:rsidR="00E229DD">
              <w:rPr>
                <w:rFonts w:ascii="Calibri" w:hAnsi="Calibri" w:cs="Calibri"/>
                <w:sz w:val="20"/>
                <w:szCs w:val="20"/>
              </w:rPr>
              <w:t xml:space="preserve">the </w:t>
            </w:r>
            <w:r>
              <w:rPr>
                <w:rFonts w:ascii="Calibri" w:hAnsi="Calibri" w:cs="Calibri"/>
                <w:sz w:val="20"/>
                <w:szCs w:val="20"/>
              </w:rPr>
              <w:t>thump to line up with the grass and shoe on the timeline (Shift clip handle)</w:t>
            </w:r>
            <w:r w:rsidR="00E229DD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7CDF69F2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21F066B9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id not need to Fade in and out each end of the clip as both sides were already at the minimum volume level.</w:t>
            </w:r>
          </w:p>
          <w:p w14:paraId="1EA179C9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2" w:type="dxa"/>
          </w:tcPr>
          <w:p w14:paraId="33C9DECD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ep thump. Reinforces the impact of the step but lower in the mix than the grass step track so it will not be recognisable as drum.</w:t>
            </w:r>
          </w:p>
        </w:tc>
      </w:tr>
      <w:tr w:rsidR="00FB5905" w:rsidRPr="0040656E" w14:paraId="391E170D" w14:textId="77777777" w:rsidTr="00FB5905">
        <w:tc>
          <w:tcPr>
            <w:tcW w:w="2621" w:type="dxa"/>
          </w:tcPr>
          <w:p w14:paraId="41D69696" w14:textId="77777777" w:rsidR="00FB5905" w:rsidRPr="00F6412E" w:rsidRDefault="00FB5905" w:rsidP="00FB5905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F6412E">
              <w:rPr>
                <w:rFonts w:ascii="Calibri" w:hAnsi="Calibri" w:cs="Calibri"/>
                <w:b/>
                <w:bCs/>
                <w:sz w:val="20"/>
                <w:szCs w:val="20"/>
              </w:rPr>
              <w:t>Dirt_Slide_02.wav</w:t>
            </w:r>
          </w:p>
          <w:p w14:paraId="605BC824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 w:rsidRPr="00F6412E">
              <w:rPr>
                <w:rFonts w:ascii="Calibri" w:hAnsi="Calibri" w:cs="Calibri"/>
                <w:sz w:val="20"/>
                <w:szCs w:val="20"/>
              </w:rPr>
              <w:t>https://freesound.org/people/dheming/sounds/240977/</w:t>
            </w:r>
          </w:p>
        </w:tc>
        <w:tc>
          <w:tcPr>
            <w:tcW w:w="2621" w:type="dxa"/>
          </w:tcPr>
          <w:p w14:paraId="3C19EA24" w14:textId="73EB70B5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elected one section within the clip (</w:t>
            </w:r>
            <w:proofErr w:type="gramStart"/>
            <w:r>
              <w:rPr>
                <w:rFonts w:ascii="Calibri" w:hAnsi="Calibri" w:cs="Calibri"/>
                <w:sz w:val="20"/>
                <w:szCs w:val="20"/>
              </w:rPr>
              <w:t>Select, and</w:t>
            </w:r>
            <w:proofErr w:type="gramEnd"/>
            <w:r>
              <w:rPr>
                <w:rFonts w:ascii="Calibri" w:hAnsi="Calibri" w:cs="Calibri"/>
                <w:sz w:val="20"/>
                <w:szCs w:val="20"/>
              </w:rPr>
              <w:t xml:space="preserve"> Delete)</w:t>
            </w:r>
            <w:r w:rsidR="00E229DD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4938317B" w14:textId="54064F05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sed The Envelope Tool to reduce the volume of the peaks</w:t>
            </w:r>
            <w:r w:rsidR="00E229DD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0BCF23B0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 w:rsidRPr="00B235BB">
              <w:rPr>
                <w:rFonts w:ascii="Calibri" w:hAnsi="Calibri" w:cs="Calibri"/>
                <w:noProof/>
                <w:sz w:val="20"/>
                <w:szCs w:val="20"/>
              </w:rPr>
              <w:drawing>
                <wp:inline distT="0" distB="0" distL="0" distR="0" wp14:anchorId="0C64B3AD" wp14:editId="0E4DAE12">
                  <wp:extent cx="1527175" cy="137795"/>
                  <wp:effectExtent l="0" t="0" r="0" b="0"/>
                  <wp:docPr id="1374004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40043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175" cy="137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98CEE9" w14:textId="2A4FD760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oved the loudest part to line up with the grass footstep on the timeline (Shift clip handle)</w:t>
            </w:r>
            <w:r w:rsidR="00E229DD">
              <w:rPr>
                <w:rFonts w:ascii="Calibri" w:hAnsi="Calibri" w:cs="Calibri"/>
                <w:sz w:val="20"/>
                <w:szCs w:val="20"/>
              </w:rPr>
              <w:t>.</w:t>
            </w:r>
          </w:p>
          <w:p w14:paraId="15468E6C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621" w:type="dxa"/>
          </w:tcPr>
          <w:p w14:paraId="4ED28D8A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1. Amplify </w:t>
            </w:r>
          </w:p>
          <w:p w14:paraId="7E8CCBD5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51BA12F" wp14:editId="20036E34">
                  <wp:extent cx="1527175" cy="1004570"/>
                  <wp:effectExtent l="0" t="0" r="0" b="5080"/>
                  <wp:docPr id="992807448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2807448" name="Picture 1" descr="A screenshot of a computer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7175" cy="1004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74AF60" w14:textId="77777777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. Fade in and out each end of the clip.</w:t>
            </w:r>
          </w:p>
        </w:tc>
        <w:tc>
          <w:tcPr>
            <w:tcW w:w="2622" w:type="dxa"/>
          </w:tcPr>
          <w:p w14:paraId="6978DF99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dditional trailing noise (dirt).</w:t>
            </w:r>
          </w:p>
          <w:p w14:paraId="5D26D5CF" w14:textId="77777777" w:rsidR="00FB5905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ow in the mix.</w:t>
            </w:r>
          </w:p>
          <w:p w14:paraId="35E54F40" w14:textId="11126828" w:rsidR="00FB5905" w:rsidRPr="0040656E" w:rsidRDefault="00FB5905" w:rsidP="00FB5905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oes not contribute to the impact but provides some real-world texture to the step does not cut off immediately</w:t>
            </w:r>
            <w:r w:rsidR="00E229DD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</w:tr>
    </w:tbl>
    <w:p w14:paraId="1F169904" w14:textId="3C7805AB" w:rsidR="00CC1243" w:rsidRPr="0040656E" w:rsidRDefault="00FB5905" w:rsidP="00FB5905">
      <w:pPr>
        <w:jc w:val="center"/>
        <w:rPr>
          <w:rFonts w:ascii="Calibri" w:hAnsi="Calibri" w:cs="Calibri"/>
        </w:rPr>
      </w:pPr>
      <w:r w:rsidRPr="0040656E">
        <w:rPr>
          <w:rFonts w:ascii="Calibri" w:hAnsi="Calibri" w:cs="Calibri"/>
        </w:rPr>
        <w:t xml:space="preserve"> </w:t>
      </w:r>
    </w:p>
    <w:sectPr w:rsidR="00CC1243" w:rsidRPr="0040656E" w:rsidSect="004065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xMzM0NLQEksbGFko6SsGpxcWZ+XkgBSa1AP/MYdMsAAAA"/>
  </w:docVars>
  <w:rsids>
    <w:rsidRoot w:val="00A15CC5"/>
    <w:rsid w:val="00023DB7"/>
    <w:rsid w:val="00036C9B"/>
    <w:rsid w:val="001136D1"/>
    <w:rsid w:val="00121B17"/>
    <w:rsid w:val="001340B5"/>
    <w:rsid w:val="001C042D"/>
    <w:rsid w:val="00225A81"/>
    <w:rsid w:val="002666B0"/>
    <w:rsid w:val="0029081A"/>
    <w:rsid w:val="002B07C4"/>
    <w:rsid w:val="00374C28"/>
    <w:rsid w:val="003B2623"/>
    <w:rsid w:val="003D59FE"/>
    <w:rsid w:val="00401223"/>
    <w:rsid w:val="0040656E"/>
    <w:rsid w:val="00410303"/>
    <w:rsid w:val="004246AA"/>
    <w:rsid w:val="00440E4C"/>
    <w:rsid w:val="00502E6D"/>
    <w:rsid w:val="0052524D"/>
    <w:rsid w:val="00547CBC"/>
    <w:rsid w:val="005C7B7B"/>
    <w:rsid w:val="006C4099"/>
    <w:rsid w:val="00763C50"/>
    <w:rsid w:val="007A5BFB"/>
    <w:rsid w:val="007C4D03"/>
    <w:rsid w:val="007D2FA9"/>
    <w:rsid w:val="00862C61"/>
    <w:rsid w:val="008B71B7"/>
    <w:rsid w:val="00916C68"/>
    <w:rsid w:val="00920A79"/>
    <w:rsid w:val="0094553E"/>
    <w:rsid w:val="00976E02"/>
    <w:rsid w:val="009D489D"/>
    <w:rsid w:val="009E5F54"/>
    <w:rsid w:val="00A15CC5"/>
    <w:rsid w:val="00A67E47"/>
    <w:rsid w:val="00AE57EA"/>
    <w:rsid w:val="00B12861"/>
    <w:rsid w:val="00B235BB"/>
    <w:rsid w:val="00B356C2"/>
    <w:rsid w:val="00B466A3"/>
    <w:rsid w:val="00B54525"/>
    <w:rsid w:val="00B749F4"/>
    <w:rsid w:val="00C10A68"/>
    <w:rsid w:val="00C30B89"/>
    <w:rsid w:val="00C615EA"/>
    <w:rsid w:val="00CC1243"/>
    <w:rsid w:val="00CD2AFA"/>
    <w:rsid w:val="00D20DB2"/>
    <w:rsid w:val="00D367CB"/>
    <w:rsid w:val="00D877DD"/>
    <w:rsid w:val="00D93032"/>
    <w:rsid w:val="00DE4C88"/>
    <w:rsid w:val="00E229DD"/>
    <w:rsid w:val="00E22ACA"/>
    <w:rsid w:val="00E45CB7"/>
    <w:rsid w:val="00E94388"/>
    <w:rsid w:val="00F01303"/>
    <w:rsid w:val="00F1634C"/>
    <w:rsid w:val="00F6412E"/>
    <w:rsid w:val="00FB5905"/>
    <w:rsid w:val="00FF4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26DC0"/>
  <w15:chartTrackingRefBased/>
  <w15:docId w15:val="{FB0862E0-D381-4F0E-8DC0-812519429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D03"/>
  </w:style>
  <w:style w:type="paragraph" w:styleId="Heading1">
    <w:name w:val="heading 1"/>
    <w:basedOn w:val="Normal"/>
    <w:next w:val="Normal"/>
    <w:link w:val="Heading1Char"/>
    <w:uiPriority w:val="9"/>
    <w:qFormat/>
    <w:rsid w:val="00A15C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5C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5C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5C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5C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5C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5C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5C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5C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5C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5C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5C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5C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5C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5C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5C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5C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5C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5C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5C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5C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5C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5C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5C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5C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5C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5C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5C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5CC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15C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3</Pages>
  <Words>491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John</dc:creator>
  <cp:keywords/>
  <dc:description/>
  <cp:lastModifiedBy>Jack Morris (s5707515)</cp:lastModifiedBy>
  <cp:revision>18</cp:revision>
  <dcterms:created xsi:type="dcterms:W3CDTF">2024-11-04T12:39:00Z</dcterms:created>
  <dcterms:modified xsi:type="dcterms:W3CDTF">2025-10-01T14:36:00Z</dcterms:modified>
</cp:coreProperties>
</file>